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w:t>
      </w:r>
      <w:r>
        <w:t xml:space="preserve"> </w:t>
      </w:r>
      <w:r>
        <w:t xml:space="preserve">part</w:t>
      </w:r>
      <w:r>
        <w:t xml:space="preserve"> </w:t>
      </w:r>
      <w:r>
        <w:t xml:space="preserve">2</w:t>
      </w:r>
    </w:p>
    <w:p>
      <w:r>
        <w:pict>
          <v:rect style="width:0;height:1.5pt" o:hralign="center" o:hrstd="t" o:hr="t"/>
        </w:pict>
      </w:r>
    </w:p>
    <w:bookmarkStart w:id="34" w:name="official"/>
    <w:p>
      <w:pPr>
        <w:pStyle w:val="Heading1"/>
      </w:pPr>
      <w:r>
        <w:rPr>
          <w:bCs/>
          <w:b/>
        </w:rPr>
        <w:t xml:space="preserve">Official</w:t>
      </w:r>
    </w:p>
    <w:p>
      <w:pPr>
        <w:numPr>
          <w:ilvl w:val="0"/>
          <w:numId w:val="1001"/>
        </w:numPr>
        <w:pStyle w:val="Compact"/>
      </w:pPr>
      <w:r>
        <w:t xml:space="preserve">Dane Balia</w:t>
      </w:r>
    </w:p>
    <w:p>
      <w:pPr>
        <w:numPr>
          <w:ilvl w:val="0"/>
          <w:numId w:val="1001"/>
        </w:numPr>
        <w:pStyle w:val="Compact"/>
      </w:pPr>
      <w:r>
        <w:t xml:space="preserve">Lauren Christopher</w:t>
      </w:r>
    </w:p>
    <w:p>
      <w:pPr>
        <w:numPr>
          <w:ilvl w:val="0"/>
          <w:numId w:val="1001"/>
        </w:numPr>
        <w:pStyle w:val="Compact"/>
      </w:pPr>
      <w:r>
        <w:t xml:space="preserve">JP Rousell</w:t>
      </w:r>
    </w:p>
    <w:p>
      <w:pPr>
        <w:numPr>
          <w:ilvl w:val="0"/>
          <w:numId w:val="1001"/>
        </w:numPr>
        <w:pStyle w:val="Compact"/>
      </w:pPr>
      <w:r>
        <w:t xml:space="preserve">Janay Sander</w:t>
      </w:r>
    </w:p>
    <w:p>
      <w:pPr>
        <w:numPr>
          <w:ilvl w:val="0"/>
          <w:numId w:val="1001"/>
        </w:numPr>
        <w:pStyle w:val="Compact"/>
      </w:pPr>
      <w:r>
        <w:t xml:space="preserve">Wiehan van Niekerk</w:t>
      </w:r>
    </w:p>
    <w:p>
      <w:pPr>
        <w:numPr>
          <w:ilvl w:val="0"/>
          <w:numId w:val="1001"/>
        </w:numPr>
        <w:pStyle w:val="Compact"/>
      </w:pPr>
      <w:r>
        <w:t xml:space="preserve">Liam Carver</w:t>
      </w:r>
    </w:p>
    <w:p>
      <w:pPr>
        <w:numPr>
          <w:ilvl w:val="0"/>
          <w:numId w:val="1001"/>
        </w:numPr>
        <w:pStyle w:val="Compact"/>
      </w:pPr>
      <w:r>
        <w:t xml:space="preserve">Nicholas McMichael</w:t>
      </w:r>
    </w:p>
    <w:p>
      <w:pPr>
        <w:numPr>
          <w:ilvl w:val="0"/>
          <w:numId w:val="1001"/>
        </w:numPr>
        <w:pStyle w:val="Compact"/>
      </w:pPr>
      <w:r>
        <w:t xml:space="preserve">Joel Kapuku</w:t>
      </w:r>
    </w:p>
    <w:p>
      <w:r>
        <w:pict>
          <v:rect style="width:0;height:1.5pt" o:hralign="center" o:hrstd="t" o:hr="t"/>
        </w:pict>
      </w:r>
    </w:p>
    <w:bookmarkStart w:id="22" w:name="tristan"/>
    <w:p>
      <w:pPr>
        <w:pStyle w:val="Heading2"/>
      </w:pPr>
      <w:r>
        <w:t xml:space="preserve">Tristan</w:t>
      </w:r>
    </w:p>
    <w:p>
      <w:pPr>
        <w:pStyle w:val="BlockText"/>
      </w:pPr>
      <w:r>
        <w:t xml:space="preserve">What was brought to your attention</w:t>
      </w:r>
    </w:p>
    <w:bookmarkStart w:id="20" w:name="action-steps"/>
    <w:p>
      <w:pPr>
        <w:pStyle w:val="Heading3"/>
      </w:pPr>
      <w:r>
        <w:t xml:space="preserve">Action Steps</w:t>
      </w:r>
    </w:p>
    <w:p>
      <w:r>
        <w:pict>
          <v:rect style="width:0;height:1.5pt" o:hralign="center" o:hrstd="t" o:hr="t"/>
        </w:pict>
      </w:r>
    </w:p>
    <w:p>
      <w:pPr>
        <w:pStyle w:val="FirstParagraph"/>
      </w:pPr>
      <w:r>
        <w:t xml:space="preserve">{</w:t>
      </w:r>
      <w:r>
        <w:br/>
      </w:r>
      <w:r>
        <w:t xml:space="preserve">"nodes":[</w:t>
      </w:r>
      <w:r>
        <w:br/>
      </w:r>
      <w:r>
        <w:t xml:space="preserve">{"type":"file","file":"Review/Notes/Raw.md","id":"1a94849b99bc845c","x":-260,"y":-340,"width":540,"height":280},</w:t>
      </w:r>
      <w:r>
        <w:br/>
      </w:r>
      <w:r>
        <w:t xml:space="preserve">{"type":"file","file":"Review/Notes/Additional comments.md","id":"5aab952fe72fd222","x":-260,"y":40,"width":540,"height":300},</w:t>
      </w:r>
      <w:r>
        <w:br/>
      </w:r>
      <w:r>
        <w:t xml:space="preserve">{"type":"file","file":"Review/Notes/Outtakes/Outtakes.md","id":"3a32327e309e655d","x":420,"y":-340,"width":400,"height":400},</w:t>
      </w:r>
      <w:r>
        <w:br/>
      </w:r>
      <w:r>
        <w:t xml:space="preserve">{"type":"text","text":"# Breakdown\n\n## High priority\n- Learn to take relevant criticism\n- Take ownership and accountability for work and outcomes\n- Be less Negative with work and talking to people\n- Solution work more before starting work\n- Ask for help and context (business domain and tickets) more often (</w:t>
      </w:r>
      <w:r>
        <w:rPr>
          <w:iCs/>
          <w:i/>
        </w:rPr>
        <w:t xml:space="preserve">45 minute rule</w:t>
      </w:r>
      <w:r>
        <w:t xml:space="preserve">)\n- Be more professional while interacting with team and others\n- Up your meeting game: pay more attention and prepare more\n\n## Low Priority\n- Lead more\n- Break down tasks More\n- Try to be involved more in meetings\n- Try to ask more questions in sprint sizing\n- Try to do some cloud related certifications\n- Don't stress about technical feedback\n- Share experiences with others to help them in the future\n- Show work off more before finished\n- Try mute more in discord and meetings\n- Provide more context when making queries and asking questions\n- Try to remain calm","id":"b91a4741ece5a34a","x":1140,"y":660,"width":760,"height":800},</w:t>
      </w:r>
      <w:r>
        <w:br/>
      </w:r>
      <w:r>
        <w:t xml:space="preserve">{"type":"text","text":"# Ray of Sunshine\n####</w:t>
      </w:r>
      <w:r>
        <w:t xml:space="preserve"> </w:t>
      </w:r>
      <w:r>
        <w:rPr>
          <w:iCs/>
          <w:i/>
          <w:bCs/>
          <w:b/>
        </w:rPr>
        <w:t xml:space="preserve">More Positive and Less Negative</w:t>
      </w:r>
      <w:r>
        <w:t xml:space="preserve">\n&gt; Kill 'em with kindness","id":"45eba0bb79c1f013","x":2760,"y":570,"width":485,"height":180},</w:t>
      </w:r>
      <w:r>
        <w:br/>
      </w:r>
      <w:r>
        <w:t xml:space="preserve">{"type":"text","text":"# Grab the bull by the horns\n\n####</w:t>
      </w:r>
      <w:r>
        <w:t xml:space="preserve"> </w:t>
      </w:r>
      <w:r>
        <w:rPr>
          <w:iCs/>
          <w:i/>
          <w:bCs/>
          <w:b/>
        </w:rPr>
        <w:t xml:space="preserve">Taking Ownership and Accountability</w:t>
      </w:r>
      <w:r>
        <w:t xml:space="preserve">\n\n&gt; "Don't be sorry be better"","id":"99abc6f2dc8e67aa","x":2760,"y":770,"width":485,"height":180},</w:t>
      </w:r>
      <w:r>
        <w:br/>
      </w:r>
      <w:r>
        <w:t xml:space="preserve">{"type":"text","text":"# Battle Plans\n\n####</w:t>
      </w:r>
      <w:r>
        <w:t xml:space="preserve"> </w:t>
      </w:r>
      <w:r>
        <w:rPr>
          <w:iCs/>
          <w:i/>
          <w:bCs/>
          <w:b/>
        </w:rPr>
        <w:t xml:space="preserve">Solutioning more before working</w:t>
      </w:r>
      <w:r>
        <w:t xml:space="preserve">\n&gt; Spend more time in the problem phase","id":"d1dfe00a594cd929","x":2760,"y":970,"width":485,"height":180},</w:t>
      </w:r>
      <w:r>
        <w:br/>
      </w:r>
      <w:r>
        <w:t xml:space="preserve">{"type":"text","text":"# Monkey Smart Monkey Strong\n\n####</w:t>
      </w:r>
      <w:r>
        <w:t xml:space="preserve"> </w:t>
      </w:r>
      <w:r>
        <w:rPr>
          <w:iCs/>
          <w:i/>
          <w:bCs/>
          <w:b/>
        </w:rPr>
        <w:t xml:space="preserve">45 Min rule and Ask for context and domain knowledge</w:t>
      </w:r>
      <w:r>
        <w:t xml:space="preserve">\n\n&gt; Ask for help, not because you're weak, but because you want to remain strong.","id":"9350953a5fd299d5","x":2760,"y":1170,"width":585,"height":240},</w:t>
      </w:r>
      <w:r>
        <w:br/>
      </w:r>
      <w:r>
        <w:t xml:space="preserve">{"type":"text","text":"# Manners Maketh Man\n\n####</w:t>
      </w:r>
      <w:r>
        <w:t xml:space="preserve"> </w:t>
      </w:r>
      <w:r>
        <w:rPr>
          <w:iCs/>
          <w:i/>
          <w:bCs/>
          <w:b/>
        </w:rPr>
        <w:t xml:space="preserve">Professionalism</w:t>
      </w:r>
      <w:r>
        <w:t xml:space="preserve">\n&gt; Oxfords not Brogues","id":"6f6f2d1484d4246d","x":2760,"y":1430,"width":485,"height":180},</w:t>
      </w:r>
      <w:r>
        <w:br/>
      </w:r>
      <w:r>
        <w:t xml:space="preserve">{"type":"text","text":"# Greatest Showman\n\n####</w:t>
      </w:r>
      <w:r>
        <w:t xml:space="preserve"> </w:t>
      </w:r>
      <w:r>
        <w:rPr>
          <w:iCs/>
          <w:i/>
          <w:bCs/>
          <w:b/>
        </w:rPr>
        <w:t xml:space="preserve">Up the meeting game: Planning and attention</w:t>
      </w:r>
      <w:r>
        <w:t xml:space="preserve">\n&gt; Put on a show and glow","id":"c2afeabaeebed1c7","x":2760,"y":1630,"width":585,"height":180},</w:t>
      </w:r>
      <w:r>
        <w:br/>
      </w:r>
      <w:r>
        <w:t xml:space="preserve">{"type":"text","text":"# Iron Chin\n\n####</w:t>
      </w:r>
      <w:r>
        <w:t xml:space="preserve"> </w:t>
      </w:r>
      <w:r>
        <w:rPr>
          <w:iCs/>
          <w:i/>
          <w:bCs/>
          <w:b/>
        </w:rPr>
        <w:t xml:space="preserve">Take Criticism to Improve</w:t>
      </w:r>
      <w:r>
        <w:t xml:space="preserve">\n&gt; Prove 'em wrong","id":"6d88449d368bb3b4","x":2760,"y":370,"width":485,"height":180},</w:t>
      </w:r>
      <w:r>
        <w:br/>
      </w:r>
      <w:r>
        <w:t xml:space="preserve">{"type":"text","text":"# Some Small Things\n\n- Lead more\n- Break down tasks More\n- Try to be involved more in meetings\n- Try to ask more questions in sprint sizing\n- Try to do some cloud related certifications\n- Don't stress about technical feedback\n- Share experiences with others to help them in the future\n- Show work off more before finished\n- Try mute more in discord and meetings\n- Provide more context when making queries and asking questions\n- Try to remain calm","id":"fc9efdec5f9354b6","x":2760,"y":1840,"width":585,"height":500}</w:t>
      </w:r>
      <w:r>
        <w:br/>
      </w:r>
      <w:r>
        <w:t xml:space="preserve">],</w:t>
      </w:r>
      <w:r>
        <w:br/>
      </w:r>
      <w:r>
        <w:t xml:space="preserve">"edges":[</w:t>
      </w:r>
      <w:r>
        <w:br/>
      </w:r>
      <w:r>
        <w:t xml:space="preserve">{"id":"3b4292ecba8d040e","fromNode":"1a94849b99bc845c","fromSide":"right","toNode":"3a32327e309e655d","toSide":"left"},</w:t>
      </w:r>
      <w:r>
        <w:br/>
      </w:r>
      <w:r>
        <w:t xml:space="preserve">{"id":"e1068a1489286493","fromNode":"3a32327e309e655d","fromSide":"right","toNode":"b91a4741ece5a34a","toSide":"left"},</w:t>
      </w:r>
      <w:r>
        <w:br/>
      </w:r>
      <w:r>
        <w:t xml:space="preserve">{"id":"6723c2d18769c3af","fromNode":"b91a4741ece5a34a","fromSide":"right","toNode":"6d88449d368bb3b4","toSide":"left"},</w:t>
      </w:r>
      <w:r>
        <w:br/>
      </w:r>
      <w:r>
        <w:t xml:space="preserve">{"id":"4f0d6b22270e07da","fromNode":"b91a4741ece5a34a","fromSide":"right","toNode":"45eba0bb79c1f013","toSide":"left"},</w:t>
      </w:r>
      <w:r>
        <w:br/>
      </w:r>
      <w:r>
        <w:t xml:space="preserve">{"id":"0f1df918500e2ff5","fromNode":"b91a4741ece5a34a","fromSide":"right","toNode":"99abc6f2dc8e67aa","toSide":"left"},</w:t>
      </w:r>
      <w:r>
        <w:br/>
      </w:r>
      <w:r>
        <w:t xml:space="preserve">{"id":"2983bb21fa9174f9","fromNode":"b91a4741ece5a34a","fromSide":"right","toNode":"d1dfe00a594cd929","toSide":"left"},</w:t>
      </w:r>
      <w:r>
        <w:br/>
      </w:r>
      <w:r>
        <w:t xml:space="preserve">{"id":"ce20ebaf7cb146d7","fromNode":"b91a4741ece5a34a","fromSide":"right","toNode":"9350953a5fd299d5","toSide":"left"},</w:t>
      </w:r>
      <w:r>
        <w:br/>
      </w:r>
      <w:r>
        <w:t xml:space="preserve">{"id":"3ad3b0a607991b21","fromNode":"b91a4741ece5a34a","fromSide":"right","toNode":"6f6f2d1484d4246d","toSide":"left"},</w:t>
      </w:r>
      <w:r>
        <w:br/>
      </w:r>
      <w:r>
        <w:t xml:space="preserve">{"id":"f051801abab57647","fromNode":"b91a4741ece5a34a","fromSide":"right","toNode":"c2afeabaeebed1c7","toSide":"left"},</w:t>
      </w:r>
      <w:r>
        <w:br/>
      </w:r>
      <w:r>
        <w:t xml:space="preserve">{"id":"06fdb2da41feb054","fromNode":"b91a4741ece5a34a","fromSide":"right","toNode":"fc9efdec5f9354b6","toSide":"left"}</w:t>
      </w:r>
      <w:r>
        <w:br/>
      </w:r>
      <w:r>
        <w:t xml:space="preserve">]</w:t>
      </w:r>
      <w:r>
        <w:br/>
      </w:r>
      <w:r>
        <w:t xml:space="preserve">}</w:t>
      </w:r>
    </w:p>
    <w:p>
      <w:pPr>
        <w:pStyle w:val="BodyText"/>
      </w:pPr>
      <w:r>
        <w:br/>
      </w:r>
    </w:p>
    <w:p>
      <w:pPr>
        <w:pStyle w:val="BodyText"/>
      </w:pPr>
      <w:r>
        <w:t xml:space="preserve">{</w:t>
      </w:r>
      <w:r>
        <w:br/>
      </w:r>
      <w:r>
        <w:t xml:space="preserve">"nodes":[</w:t>
      </w:r>
      <w:r>
        <w:br/>
      </w:r>
      <w:r>
        <w:t xml:space="preserve">{"type":"text","text":"# Grab the bull by the horns\n\n####</w:t>
      </w:r>
      <w:r>
        <w:t xml:space="preserve"> </w:t>
      </w:r>
      <w:r>
        <w:rPr>
          <w:iCs/>
          <w:i/>
          <w:bCs/>
          <w:b/>
        </w:rPr>
        <w:t xml:space="preserve">Taking Ownership and Accountability</w:t>
      </w:r>
      <w:r>
        <w:t xml:space="preserve">\n\n&gt; "Don't be sorry be better"","id":"fb7916c6db6b1c28","x":140,"y":-540,"width":485,"height":180,"color":"6"},</w:t>
      </w:r>
      <w:r>
        <w:br/>
      </w:r>
      <w:r>
        <w:t xml:space="preserve">{"type":"text","text":"# Monkey Smart Monkey Strong\n\n####</w:t>
      </w:r>
      <w:r>
        <w:t xml:space="preserve"> </w:t>
      </w:r>
      <w:r>
        <w:rPr>
          <w:iCs/>
          <w:i/>
          <w:bCs/>
          <w:b/>
        </w:rPr>
        <w:t xml:space="preserve">45 Min rule and Ask for context and domain</w:t>
      </w:r>
      <w:r>
        <w:t xml:space="preserve"> </w:t>
      </w:r>
      <w:r>
        <w:t xml:space="preserve">\n\n&gt; Ask for help, not because you're weak, but because you want to remain strong.","id":"396e73998df4adff","x":-592,"y":-880,"width":732,"height":180,"color":"6"},</w:t>
      </w:r>
      <w:r>
        <w:br/>
      </w:r>
      <w:r>
        <w:t xml:space="preserve">{"type":"text","text":"# Iron Chin\n\n####</w:t>
      </w:r>
      <w:r>
        <w:t xml:space="preserve"> </w:t>
      </w:r>
      <w:r>
        <w:rPr>
          <w:iCs/>
          <w:i/>
          <w:bCs/>
          <w:b/>
        </w:rPr>
        <w:t xml:space="preserve">Take Criticism to Improve</w:t>
      </w:r>
      <w:r>
        <w:t xml:space="preserve">\n&gt; Prove 'em wrong","id":"ad4f57db8fe97a0e","x":-1077,"y":-540,"width":485,"height":180,"color":"6"},</w:t>
      </w:r>
      <w:r>
        <w:br/>
      </w:r>
      <w:r>
        <w:t xml:space="preserve">{"type":"text","text":"# Greatest Showman\n\n####</w:t>
      </w:r>
      <w:r>
        <w:t xml:space="preserve"> </w:t>
      </w:r>
      <w:r>
        <w:rPr>
          <w:iCs/>
          <w:i/>
          <w:bCs/>
          <w:b/>
        </w:rPr>
        <w:t xml:space="preserve">Up the meeting game: Planning and attention</w:t>
      </w:r>
      <w:r>
        <w:t xml:space="preserve">\n&gt; Put on a show and glow","id":"98d8e40bbc1e52be","x":5,"y":300,"width":535,"height":180,"color":"6"},</w:t>
      </w:r>
      <w:r>
        <w:br/>
      </w:r>
      <w:r>
        <w:t xml:space="preserve">{"type":"text","text":"# Manners Maketh Man\n\n####</w:t>
      </w:r>
      <w:r>
        <w:t xml:space="preserve"> </w:t>
      </w:r>
      <w:r>
        <w:rPr>
          <w:iCs/>
          <w:i/>
          <w:bCs/>
          <w:b/>
        </w:rPr>
        <w:t xml:space="preserve">Professionalism</w:t>
      </w:r>
      <w:r>
        <w:t xml:space="preserve">\n&gt; Oxfords not Brogues","id":"5848650e282c8056","x":-995,"y":300,"width":535,"height":180,"color":"6"},</w:t>
      </w:r>
      <w:r>
        <w:br/>
      </w:r>
      <w:r>
        <w:t xml:space="preserve">{"type":"text","text":"# Ray of Sunshine\n####</w:t>
      </w:r>
      <w:r>
        <w:t xml:space="preserve"> </w:t>
      </w:r>
      <w:r>
        <w:rPr>
          <w:iCs/>
          <w:i/>
          <w:bCs/>
          <w:b/>
        </w:rPr>
        <w:t xml:space="preserve">More Positive and Less Negative</w:t>
      </w:r>
      <w:r>
        <w:t xml:space="preserve">\n&gt; Kill 'em with kindness","id":"f4f6f8264d3f3ee1","x":-1562,"y":-140,"width":485,"height":180,"color":"6"},</w:t>
      </w:r>
      <w:r>
        <w:br/>
      </w:r>
      <w:r>
        <w:t xml:space="preserve">{"type":"text","text":"# Battle Plans\n\n####</w:t>
      </w:r>
      <w:r>
        <w:t xml:space="preserve"> </w:t>
      </w:r>
      <w:r>
        <w:rPr>
          <w:iCs/>
          <w:i/>
          <w:bCs/>
          <w:b/>
        </w:rPr>
        <w:t xml:space="preserve">Solutioning more before working</w:t>
      </w:r>
      <w:r>
        <w:t xml:space="preserve">\n&gt; Spend more time in the problem phase","id":"7dc83b1b810d9371","x":625,"y":-140,"width":485,"height":180,"color":"6"},</w:t>
      </w:r>
      <w:r>
        <w:br/>
      </w:r>
      <w:r>
        <w:t xml:space="preserve">{"type":"text","text":"&lt;h6 style="text-align: center;"&gt;Lead more\n&lt;h6 style="text-align: center;"&gt;Break down tasks More\n&lt;h6 style="text-align: center;"&gt;Try to be involved more in meetings\n&lt;h6 style="text-align: center;"&gt;Try to ask more questions in sprint sizing\n&lt;h6 style="text-align: center;"&gt;Try to do some cloud related certifications\n&lt;h6 style="text-align: center;"&gt;Don't stress about technical feedback\n&lt;h6 style="text-align: center;"&gt;Share experiences with others to help them in the future\n&lt;h6 style="text-align: center;"&gt;Show work off more before finished\n&lt;h6 style="text-align: center;"&gt;Try mute more in discord and meetings\n&lt;h6 style="text-align: center;"&gt;Provide more context when making queries and asking questions\n&lt;h6 style="text-align: center;"&gt;Try to remain calm\n&lt;h6 style="text-align: center;"&gt;Be respectful in meetings","id":"bf04fc9cfe034ecf","x":-535,"y":-360,"width":618,"height":620,"color":"3"}</w:t>
      </w:r>
      <w:r>
        <w:br/>
      </w:r>
      <w:r>
        <w:t xml:space="preserve">],</w:t>
      </w:r>
      <w:r>
        <w:br/>
      </w:r>
      <w:r>
        <w:t xml:space="preserve">"edges":[</w:t>
      </w:r>
      <w:r>
        <w:br/>
      </w:r>
      <w:r>
        <w:t xml:space="preserve">{"id":"b2afae1abbbecc96","fromNode":"fb7916c6db6b1c28","fromSide":"right","toNode":"7dc83b1b810d9371","toSide":"top","color":"5"},</w:t>
      </w:r>
      <w:r>
        <w:br/>
      </w:r>
      <w:r>
        <w:t xml:space="preserve">{"id":"75ba657a14655e60","fromNode":"ad4f57db8fe97a0e","fromSide":"top","toNode":"396e73998df4adff","toSide":"left","color":"5"},</w:t>
      </w:r>
      <w:r>
        <w:br/>
      </w:r>
      <w:r>
        <w:t xml:space="preserve">{"id":"409498fb9bfca72b","fromNode":"396e73998df4adff","fromSide":"right","toNode":"fb7916c6db6b1c28","toSide":"top","color":"5"},</w:t>
      </w:r>
      <w:r>
        <w:br/>
      </w:r>
      <w:r>
        <w:t xml:space="preserve">{"id":"e54b59385c20020e","fromNode":"f4f6f8264d3f3ee1","fromSide":"top","toNode":"ad4f57db8fe97a0e","toSide":"left","color":"5"},</w:t>
      </w:r>
      <w:r>
        <w:br/>
      </w:r>
      <w:r>
        <w:t xml:space="preserve">{"id":"4c02f647bd659d8f","fromNode":"7dc83b1b810d9371","fromSide":"bottom","toNode":"98d8e40bbc1e52be","toSide":"right","color":"5"},</w:t>
      </w:r>
      <w:r>
        <w:br/>
      </w:r>
      <w:r>
        <w:t xml:space="preserve">{"id":"1dbaa3e4c8368085","fromNode":"98d8e40bbc1e52be","fromSide":"left","toNode":"5848650e282c8056","toSide":"right","color":"5"},</w:t>
      </w:r>
      <w:r>
        <w:br/>
      </w:r>
      <w:r>
        <w:t xml:space="preserve">{"id":"11bd47aa0d4cafa2","fromNode":"5848650e282c8056","fromSide":"left","toNode":"f4f6f8264d3f3ee1","toSide":"bottom","color":"5"}</w:t>
      </w:r>
      <w:r>
        <w:br/>
      </w:r>
      <w:r>
        <w:t xml:space="preserve">]</w:t>
      </w:r>
      <w:r>
        <w:br/>
      </w:r>
      <w:r>
        <w:t xml:space="preserve">}</w:t>
      </w:r>
    </w:p>
    <w:p>
      <w:r>
        <w:pict>
          <v:rect style="width:0;height:1.5pt" o:hralign="center" o:hrstd="t" o:hr="t"/>
        </w:pict>
      </w:r>
    </w:p>
    <w:bookmarkEnd w:id="20"/>
    <w:bookmarkStart w:id="21" w:name="received"/>
    <w:p>
      <w:pPr>
        <w:pStyle w:val="Heading3"/>
      </w:pPr>
      <w:r>
        <w:t xml:space="preserve">Received</w:t>
      </w:r>
    </w:p>
    <w:bookmarkEnd w:id="21"/>
    <w:bookmarkEnd w:id="22"/>
    <w:bookmarkStart w:id="23" w:name="jp-roussel"/>
    <w:p>
      <w:pPr>
        <w:pStyle w:val="Heading2"/>
      </w:pPr>
      <w:r>
        <w:t xml:space="preserve">JP Roussel</w:t>
      </w:r>
    </w:p>
    <w:p>
      <w:pPr>
        <w:numPr>
          <w:ilvl w:val="0"/>
          <w:numId w:val="1002"/>
        </w:numPr>
      </w:pPr>
      <w:r>
        <w:rPr>
          <w:rStyle w:val="VerbatimChar"/>
        </w:rPr>
        <w:t xml:space="preserve">2023/06/06</w:t>
      </w:r>
      <w:r>
        <w:br/>
      </w:r>
      <w:r>
        <w:t xml:space="preserve">During a large in person meeting to started to work on other stuff and lost context. This showed you didn't respect the team's time and effort during that moment in the meeting and should've left the meeting to do the work.</w:t>
      </w:r>
    </w:p>
    <w:p>
      <w:pPr>
        <w:numPr>
          <w:ilvl w:val="0"/>
          <w:numId w:val="1002"/>
        </w:numPr>
      </w:pPr>
      <w:r>
        <w:rPr>
          <w:rStyle w:val="VerbatimChar"/>
        </w:rPr>
        <w:t xml:space="preserve">2023/07/10</w:t>
      </w:r>
      <w:r>
        <w:br/>
      </w:r>
      <w:r>
        <w:t xml:space="preserve">While I was explaining a reason for a set of code you seemed to have decided before my explanation that it was wrong and that there was no valid reason for it before I explained it to you. As a result of this you wouldn't let me finished my explanation and a made me feel belittled and demeaned.</w:t>
      </w:r>
    </w:p>
    <w:p>
      <w:r>
        <w:pict>
          <v:rect style="width:0;height:1.5pt" o:hralign="center" o:hrstd="t" o:hr="t"/>
        </w:pict>
      </w:r>
    </w:p>
    <w:bookmarkEnd w:id="23"/>
    <w:bookmarkStart w:id="26" w:name="janay-sander"/>
    <w:p>
      <w:pPr>
        <w:pStyle w:val="Heading2"/>
      </w:pPr>
      <w:r>
        <w:t xml:space="preserve">Janay Sander</w:t>
      </w:r>
    </w:p>
    <w:bookmarkStart w:id="24" w:name="notes"/>
    <w:p>
      <w:pPr>
        <w:pStyle w:val="Heading3"/>
      </w:pPr>
      <w:r>
        <w:t xml:space="preserve">Notes</w:t>
      </w:r>
    </w:p>
    <w:p>
      <w:pPr>
        <w:numPr>
          <w:ilvl w:val="0"/>
          <w:numId w:val="1003"/>
        </w:numPr>
        <w:pStyle w:val="Compact"/>
      </w:pPr>
      <w:r>
        <w:t xml:space="preserve">Lack of respect to others opinions.</w:t>
      </w:r>
    </w:p>
    <w:p>
      <w:pPr>
        <w:numPr>
          <w:ilvl w:val="0"/>
          <w:numId w:val="1003"/>
        </w:numPr>
        <w:pStyle w:val="Compact"/>
      </w:pPr>
      <w:r>
        <w:t xml:space="preserve">You also seem very hesitant for change and become defensive and hostile</w:t>
      </w:r>
    </w:p>
    <w:bookmarkEnd w:id="24"/>
    <w:bookmarkStart w:id="25" w:name="occurrences"/>
    <w:p>
      <w:pPr>
        <w:pStyle w:val="Heading3"/>
      </w:pPr>
      <w:r>
        <w:t xml:space="preserve">Occurrences</w:t>
      </w:r>
    </w:p>
    <w:p>
      <w:pPr>
        <w:numPr>
          <w:ilvl w:val="0"/>
          <w:numId w:val="1004"/>
        </w:numPr>
      </w:pPr>
      <w:r>
        <w:rPr>
          <w:rStyle w:val="VerbatimChar"/>
        </w:rPr>
        <w:t xml:space="preserve">2023/06/06</w:t>
      </w:r>
      <w:r>
        <w:br/>
      </w:r>
      <w:r>
        <w:t xml:space="preserve">During a large in person meeting to started to work on other stuff and lost context. This showed you didn't respect the team's time and effort during that moment in the meeting and should've left the meeting to do the work.</w:t>
      </w:r>
    </w:p>
    <w:p>
      <w:pPr>
        <w:numPr>
          <w:ilvl w:val="0"/>
          <w:numId w:val="1004"/>
        </w:numPr>
      </w:pPr>
      <w:r>
        <w:rPr>
          <w:rStyle w:val="VerbatimChar"/>
        </w:rPr>
        <w:t xml:space="preserve">2023/06/06</w:t>
      </w:r>
      <w:r>
        <w:br/>
      </w:r>
      <w:r>
        <w:t xml:space="preserve">During the evening where we worked late on the limit switches you were the one assigned to the merge request and were making and resolving comments and at one point you just left with no message stating as such and there after I waiting for you for an hour. You blatantly disregarded myself and didn't value my time then. Please when people are waiting on you let them know if and when you are stepping out for the day so they aren't waiting on you.</w:t>
      </w:r>
    </w:p>
    <w:p>
      <w:pPr>
        <w:numPr>
          <w:ilvl w:val="0"/>
          <w:numId w:val="1004"/>
        </w:numPr>
      </w:pPr>
      <w:r>
        <w:rPr>
          <w:rStyle w:val="VerbatimChar"/>
        </w:rPr>
        <w:t xml:space="preserve">Many Occasions</w:t>
      </w:r>
      <w:r>
        <w:br/>
      </w:r>
      <w:r>
        <w:t xml:space="preserve">When we ask you to look at Merge requests then you are often hard to follow up and I have to constantly ask you to re look multipole time to try get the Merge requests through. Please try be vigilant when reviewing merge requests to help get them out quickly to not hold up your team mates. We have a merge request channel for this purpose.</w:t>
      </w:r>
    </w:p>
    <w:p>
      <w:pPr>
        <w:numPr>
          <w:ilvl w:val="0"/>
          <w:numId w:val="1004"/>
        </w:numPr>
      </w:pPr>
      <w:r>
        <w:rPr>
          <w:rStyle w:val="VerbatimChar"/>
        </w:rPr>
        <w:t xml:space="preserve">2023/07/19</w:t>
      </w:r>
      <w:r>
        <w:br/>
      </w:r>
      <w:r>
        <w:t xml:space="preserve">I tried to suggest maybe new more descriptive ways to how you do merge requests you straight up said you will not change ever how you do this process. I was bringing to light a very blunt and non descriptive way you do merge requests. We are supposed to grow and evolve. That's why I was trying to bring this up. I find the way you do comments non informative and very very open. And you automatically assume its just for me that I bring this up. I am trying to do this so anyone you review in the future to have more detail in your intention. You don't specify intention and leave it vague. And not even considering adding more detail goes against growth. You showed no respect for any opinion I had in this conversation and it shows you don't respect my views. I am not sure if it's just me or any one is a lower position than you but it still showed.</w:t>
      </w:r>
    </w:p>
    <w:p>
      <w:r>
        <w:pict>
          <v:rect style="width:0;height:1.5pt" o:hralign="center" o:hrstd="t" o:hr="t"/>
        </w:pict>
      </w:r>
    </w:p>
    <w:bookmarkEnd w:id="25"/>
    <w:bookmarkEnd w:id="26"/>
    <w:bookmarkStart w:id="27" w:name="wiehan-van-niekerk"/>
    <w:p>
      <w:pPr>
        <w:pStyle w:val="Heading2"/>
      </w:pPr>
      <w:r>
        <w:t xml:space="preserve">Wiehan van Niekerk</w:t>
      </w:r>
    </w:p>
    <w:p>
      <w:pPr>
        <w:numPr>
          <w:ilvl w:val="0"/>
          <w:numId w:val="1005"/>
        </w:numPr>
        <w:pStyle w:val="Compact"/>
      </w:pPr>
      <w:r>
        <w:rPr>
          <w:rStyle w:val="VerbatimChar"/>
        </w:rPr>
        <w:t xml:space="preserve">2023/06/06</w:t>
      </w:r>
      <w:r>
        <w:br/>
      </w:r>
      <w:r>
        <w:t xml:space="preserve">During this large meeting you berated me and reprimanded me for the same that others were doing and they got no comment against them. You actively looked down on me and made me feel as if any opinion I made open had no value or merit to it</w:t>
      </w:r>
    </w:p>
    <w:p>
      <w:r>
        <w:pict>
          <v:rect style="width:0;height:1.5pt" o:hralign="center" o:hrstd="t" o:hr="t"/>
        </w:pict>
      </w:r>
    </w:p>
    <w:bookmarkEnd w:id="27"/>
    <w:bookmarkStart w:id="28" w:name="liam-carver"/>
    <w:p>
      <w:pPr>
        <w:pStyle w:val="Heading2"/>
      </w:pPr>
      <w:r>
        <w:t xml:space="preserve">Liam Carver</w:t>
      </w:r>
    </w:p>
    <w:bookmarkEnd w:id="28"/>
    <w:bookmarkStart w:id="29" w:name="lauren-christopher"/>
    <w:p>
      <w:pPr>
        <w:pStyle w:val="Heading2"/>
      </w:pPr>
      <w:r>
        <w:t xml:space="preserve">Lauren Christopher</w:t>
      </w:r>
    </w:p>
    <w:bookmarkEnd w:id="29"/>
    <w:bookmarkStart w:id="30" w:name="nicholas-mcmichael"/>
    <w:p>
      <w:pPr>
        <w:pStyle w:val="Heading2"/>
      </w:pPr>
      <w:r>
        <w:t xml:space="preserve">Nicholas McMichael</w:t>
      </w:r>
    </w:p>
    <w:bookmarkEnd w:id="30"/>
    <w:bookmarkStart w:id="31" w:name="joel-kapuku"/>
    <w:p>
      <w:pPr>
        <w:pStyle w:val="Heading2"/>
      </w:pPr>
      <w:r>
        <w:t xml:space="preserve">Joel Kapuku</w:t>
      </w:r>
    </w:p>
    <w:bookmarkEnd w:id="31"/>
    <w:bookmarkStart w:id="32" w:name="dane-balia"/>
    <w:p>
      <w:pPr>
        <w:pStyle w:val="Heading2"/>
      </w:pPr>
      <w:r>
        <w:t xml:space="preserve">Dane Balia</w:t>
      </w:r>
    </w:p>
    <w:bookmarkEnd w:id="32"/>
    <w:bookmarkStart w:id="33" w:name="team-wide"/>
    <w:p>
      <w:pPr>
        <w:pStyle w:val="Heading2"/>
      </w:pPr>
      <w:r>
        <w:t xml:space="preserve">Team-Wide</w:t>
      </w:r>
    </w:p>
    <w:p>
      <w:pPr>
        <w:numPr>
          <w:ilvl w:val="0"/>
          <w:numId w:val="1006"/>
        </w:numPr>
        <w:pStyle w:val="Compact"/>
      </w:pPr>
      <w:r>
        <w:t xml:space="preserve">No comments ever brought forward on anything myself has done wrong. Reviews have become reveals.</w:t>
      </w:r>
    </w:p>
    <w:p>
      <w:pPr>
        <w:numPr>
          <w:ilvl w:val="1"/>
          <w:numId w:val="1007"/>
        </w:numPr>
        <w:pStyle w:val="Compact"/>
      </w:pPr>
      <w:r>
        <w:t xml:space="preserve">Wiehan van Niekerk, Janay Sander and JP Roussel</w:t>
      </w:r>
    </w:p>
    <w:p>
      <w:pPr>
        <w:numPr>
          <w:ilvl w:val="1"/>
          <w:numId w:val="1007"/>
        </w:numPr>
        <w:pStyle w:val="Compact"/>
      </w:pPr>
      <w:r>
        <w:t xml:space="preserve">If Improved add comment here and add comments brought forwar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 part 2</dc:title>
  <dc:creator/>
  <cp:keywords/>
  <dcterms:created xsi:type="dcterms:W3CDTF">2023-08-20T07:35:27Z</dcterms:created>
  <dcterms:modified xsi:type="dcterms:W3CDTF">2023-08-20T07:35:27Z</dcterms:modified>
</cp:coreProperties>
</file>

<file path=docProps/custom.xml><?xml version="1.0" encoding="utf-8"?>
<Properties xmlns="http://schemas.openxmlformats.org/officeDocument/2006/custom-properties" xmlns:vt="http://schemas.openxmlformats.org/officeDocument/2006/docPropsVTypes"/>
</file>